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527D7E35" wp14:editId="335F8CAC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669" w:rsidRPr="00160DAC" w:rsidRDefault="00960669" w:rsidP="00160DA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60DA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960669" w:rsidRPr="00160DAC" w:rsidRDefault="00960669" w:rsidP="00160DA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60DA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60DA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60DA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160DA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160DA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960669" w:rsidRPr="00160DAC" w:rsidRDefault="00960669" w:rsidP="00160DA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160DAC" w:rsidRDefault="00960669" w:rsidP="00160DAC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60DA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160DA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160DA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160DAC" w:rsidRPr="00160DAC" w:rsidRDefault="00160DAC" w:rsidP="00160DA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motivated, self-driven, dedicated, and enthusiastic professional, I strongly want to join as a Real Estate Manager in a company like yours wherein my dedication will significantly contribute to the growth and advancement of your mission.</w:t>
                            </w:r>
                          </w:p>
                          <w:p w:rsidR="00160DAC" w:rsidRPr="00160DAC" w:rsidRDefault="00160DAC" w:rsidP="00160DA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immense background in the field complemented by my passion for Housing and Real Estate will bring about a positive impact on your organization as your new Real Estate Manager</w:t>
                            </w:r>
                          </w:p>
                          <w:p w:rsidR="00160DAC" w:rsidRPr="00160DAC" w:rsidRDefault="00160DAC" w:rsidP="00160DA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previously at ****, I gained a unique combination of abilities that will suit me to take up the next step in my profession. Throughout my professional history, I have consistently exhibited an acumen for the real estate business. That said, I had been managing operations, finance, and strategies in this field for 12 years now.</w:t>
                            </w:r>
                          </w:p>
                          <w:p w:rsidR="00160DAC" w:rsidRPr="00160DAC" w:rsidRDefault="00160DAC" w:rsidP="00160DA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ider the following highlights from my qualifications:</w:t>
                            </w:r>
                          </w:p>
                          <w:p w:rsidR="00160DAC" w:rsidRPr="00160DAC" w:rsidRDefault="00160DAC" w:rsidP="00160DA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pearheaded extensive buying, leasing, and improvement responsibilities for a *****-square-foot commercial complex valued at $69M in *****</w:t>
                            </w:r>
                          </w:p>
                          <w:p w:rsidR="00160DAC" w:rsidRPr="00160DAC" w:rsidRDefault="00160DAC" w:rsidP="00160DA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orked on leasing and renewals of several properties</w:t>
                            </w:r>
                          </w:p>
                          <w:p w:rsidR="00160DAC" w:rsidRPr="00160DAC" w:rsidRDefault="00160DAC" w:rsidP="00160DA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ncreased property values and monthly lease rates according to the changing land value.</w:t>
                            </w:r>
                          </w:p>
                          <w:p w:rsidR="00160DAC" w:rsidRPr="00160DAC" w:rsidRDefault="00160DAC" w:rsidP="00160DA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ndled economic management and budget control to assure alignment with the objectives of the company.</w:t>
                            </w:r>
                          </w:p>
                          <w:p w:rsidR="00160DAC" w:rsidRPr="00160DAC" w:rsidRDefault="00160DAC" w:rsidP="00160DA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repared and monitored financial reporting.</w:t>
                            </w:r>
                          </w:p>
                          <w:p w:rsidR="00160DAC" w:rsidRPr="00160DAC" w:rsidRDefault="00160DAC" w:rsidP="00160DA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arned a bachelor's degree in ***** from the University of ***** and currently pursuing my MBA.</w:t>
                            </w:r>
                          </w:p>
                          <w:p w:rsidR="00160DAC" w:rsidRPr="00160DAC" w:rsidRDefault="00160DAC" w:rsidP="00160DA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160DAC" w:rsidRPr="00160DAC" w:rsidRDefault="00160DAC" w:rsidP="00160DA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se qualifications, supplemented with my experience and educational credentials, put me in a place wherein I trust that I can surpass the expectations that you are looking for from your new Real Estate Manager.</w:t>
                            </w:r>
                          </w:p>
                          <w:p w:rsidR="00160DAC" w:rsidRPr="00160DAC" w:rsidRDefault="00160DAC" w:rsidP="00160DA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look forward to an opportunity to learn more about *** and to discuss how I can contribute my assets at your place.</w:t>
                            </w:r>
                          </w:p>
                          <w:p w:rsidR="00160DAC" w:rsidRPr="00160DAC" w:rsidRDefault="00160DAC" w:rsidP="00160DA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taking the time to review my credentials. </w:t>
                            </w:r>
                          </w:p>
                          <w:p w:rsidR="00160DAC" w:rsidRPr="00160DAC" w:rsidRDefault="00160DAC" w:rsidP="00160DA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160DAC" w:rsidRPr="00160DAC" w:rsidRDefault="00160DAC" w:rsidP="00160DA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0DAC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960669" w:rsidRPr="00160DAC" w:rsidRDefault="00960669" w:rsidP="00160DAC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7D7E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:rsidR="00960669" w:rsidRPr="00160DAC" w:rsidRDefault="00960669" w:rsidP="00160DA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60DA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960669" w:rsidRPr="00160DAC" w:rsidRDefault="00960669" w:rsidP="00160DA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60DA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60DA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60DA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160DA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160DA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960669" w:rsidRPr="00160DAC" w:rsidRDefault="00960669" w:rsidP="00160DA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160DAC" w:rsidRDefault="00960669" w:rsidP="00160DAC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60DA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160DA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160DA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160DAC" w:rsidRPr="00160DAC" w:rsidRDefault="00160DAC" w:rsidP="00160DA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 a motivated, self-driven, dedicated, and enthusiastic professional, I strongly want to join as a Real Estate Manager in a company like yours wherein my dedication will significantly contribute to the growth and advancement of your mission.</w:t>
                      </w:r>
                    </w:p>
                    <w:p w:rsidR="00160DAC" w:rsidRPr="00160DAC" w:rsidRDefault="00160DAC" w:rsidP="00160DA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immense background in the field complemented by my passion for Housing and Real Estate will bring about a positive impact on your organization as your new Real Estate Manager</w:t>
                      </w:r>
                    </w:p>
                    <w:p w:rsidR="00160DAC" w:rsidRPr="00160DAC" w:rsidRDefault="00160DAC" w:rsidP="00160DA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previously at ****, I gained a unique combination of abilities that will suit me to take up the next step in my profession. Throughout my professional history, I have consistently exhibited an acumen for the real estate business. That said, I had been managing operations, finance, and strategies in this field for 12 years now.</w:t>
                      </w:r>
                    </w:p>
                    <w:p w:rsidR="00160DAC" w:rsidRPr="00160DAC" w:rsidRDefault="00160DAC" w:rsidP="00160DA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ider the following highlights from my qualifications:</w:t>
                      </w:r>
                    </w:p>
                    <w:p w:rsidR="00160DAC" w:rsidRPr="00160DAC" w:rsidRDefault="00160DAC" w:rsidP="00160DA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pearheaded extensive buying, leasing, and improvement responsibilities for a *****-square-foot commercial complex valued at $69M in *****</w:t>
                      </w:r>
                    </w:p>
                    <w:p w:rsidR="00160DAC" w:rsidRPr="00160DAC" w:rsidRDefault="00160DAC" w:rsidP="00160DA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orked on leasing and renewals of several properties</w:t>
                      </w:r>
                    </w:p>
                    <w:p w:rsidR="00160DAC" w:rsidRPr="00160DAC" w:rsidRDefault="00160DAC" w:rsidP="00160DA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ncreased property values and monthly lease rates according to the changing land value.</w:t>
                      </w:r>
                    </w:p>
                    <w:p w:rsidR="00160DAC" w:rsidRPr="00160DAC" w:rsidRDefault="00160DAC" w:rsidP="00160DA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ndled economic management and budget control to assure alignment with the objectives of the company.</w:t>
                      </w:r>
                    </w:p>
                    <w:p w:rsidR="00160DAC" w:rsidRPr="00160DAC" w:rsidRDefault="00160DAC" w:rsidP="00160DA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repared and monitored financial reporting.</w:t>
                      </w:r>
                    </w:p>
                    <w:p w:rsidR="00160DAC" w:rsidRPr="00160DAC" w:rsidRDefault="00160DAC" w:rsidP="00160DA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arned a bachelor's degree in ***** from the University of ***** and currently pursuing my MBA.</w:t>
                      </w:r>
                    </w:p>
                    <w:p w:rsidR="00160DAC" w:rsidRPr="00160DAC" w:rsidRDefault="00160DAC" w:rsidP="00160DA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160DAC" w:rsidRPr="00160DAC" w:rsidRDefault="00160DAC" w:rsidP="00160DA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se qualifications, supplemented with my experience and educational credentials, put me in a place wherein I trust that I can surpass the expectations that you are looking for from your new Real Estate Manager.</w:t>
                      </w:r>
                    </w:p>
                    <w:p w:rsidR="00160DAC" w:rsidRPr="00160DAC" w:rsidRDefault="00160DAC" w:rsidP="00160DA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look forward to an opportunity to learn more about *** and to discuss how I can contribute my assets at your place.</w:t>
                      </w:r>
                    </w:p>
                    <w:p w:rsidR="00160DAC" w:rsidRPr="00160DAC" w:rsidRDefault="00160DAC" w:rsidP="00160DA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taking the time to review my credentials. </w:t>
                      </w:r>
                    </w:p>
                    <w:p w:rsidR="00160DAC" w:rsidRPr="00160DAC" w:rsidRDefault="00160DAC" w:rsidP="00160DAC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160DAC" w:rsidRPr="00160DAC" w:rsidRDefault="00160DAC" w:rsidP="00160DAC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0DAC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960669" w:rsidRPr="00160DAC" w:rsidRDefault="00960669" w:rsidP="00160DAC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7EAE50AC" wp14:editId="0059CAB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1FFB7E" wp14:editId="46FFFB35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960669" w:rsidRPr="00960669" w:rsidRDefault="00160DAC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Real Estate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FFB7E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960669" w:rsidRPr="00960669" w:rsidRDefault="00160DAC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Real Estate Manag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  <w:bookmarkStart w:id="0" w:name="_GoBack"/>
      <w:bookmarkEnd w:id="0"/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5C78" w:rsidRDefault="00C25C78" w:rsidP="0041077B">
      <w:pPr>
        <w:spacing w:after="0" w:line="240" w:lineRule="auto"/>
      </w:pPr>
      <w:r>
        <w:separator/>
      </w:r>
    </w:p>
  </w:endnote>
  <w:endnote w:type="continuationSeparator" w:id="0">
    <w:p w:rsidR="00C25C78" w:rsidRDefault="00C25C78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260136DB" wp14:editId="17A2382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Default="00E558EC" w:rsidP="00E558EC">
    <w:pPr>
      <w:tabs>
        <w:tab w:val="left" w:pos="5362"/>
      </w:tabs>
    </w:pPr>
    <w:r>
      <w:tab/>
    </w:r>
  </w:p>
  <w:p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5C78" w:rsidRDefault="00C25C78" w:rsidP="0041077B">
      <w:pPr>
        <w:spacing w:after="0" w:line="240" w:lineRule="auto"/>
      </w:pPr>
      <w:r>
        <w:separator/>
      </w:r>
    </w:p>
  </w:footnote>
  <w:footnote w:type="continuationSeparator" w:id="0">
    <w:p w:rsidR="00C25C78" w:rsidRDefault="00C25C78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065AD2"/>
    <w:multiLevelType w:val="multilevel"/>
    <w:tmpl w:val="DA9896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39787343"/>
    <w:multiLevelType w:val="hybridMultilevel"/>
    <w:tmpl w:val="193EAB9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60DAC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C25C78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60D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Estate Manager Cover Letter Sample</dc:title>
  <dc:subject>Create your Cover Letter using Free Real Estate Manager Cover Letter Sample Template</dc:subject>
  <dc:creator>QwikResume.com</dc:creator>
  <cp:keywords/>
  <dc:description/>
  <dcterms:created xsi:type="dcterms:W3CDTF">2022-09-24T10:04:00Z</dcterms:created>
  <dcterms:modified xsi:type="dcterms:W3CDTF">2022-09-24T10:04:00Z</dcterms:modified>
  <cp:category>Construc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